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24C95" w14:textId="0FC21444" w:rsidR="00665848" w:rsidRDefault="000C4824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  <w:r>
        <w:rPr>
          <w:rFonts w:asciiTheme="minorEastAsia" w:hAnsiTheme="minorEastAsia" w:cs="MS-Mincho" w:hint="eastAsia"/>
          <w:kern w:val="0"/>
          <w:sz w:val="20"/>
          <w:szCs w:val="20"/>
        </w:rPr>
        <w:t>主要業績要旨</w:t>
      </w:r>
    </w:p>
    <w:p w14:paraId="6DEC6380" w14:textId="20B22841" w:rsidR="008656CC" w:rsidRDefault="008656CC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</w:p>
    <w:p w14:paraId="2E8B6849" w14:textId="77777777" w:rsidR="00665848" w:rsidRPr="001B09FC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0"/>
          <w:sz w:val="20"/>
          <w:szCs w:val="20"/>
          <w:lang w:eastAsia="zh-TW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  <w:lang w:eastAsia="zh-TW"/>
        </w:rPr>
        <w:t xml:space="preserve">　　　</w:t>
      </w:r>
    </w:p>
    <w:p w14:paraId="0679AD51" w14:textId="4FC46AA6" w:rsidR="00665848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氏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 xml:space="preserve">　　</w:t>
      </w: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名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</w:p>
    <w:p w14:paraId="2B56366E" w14:textId="77777777" w:rsidR="00FD484A" w:rsidRDefault="00FD484A" w:rsidP="00FD484A">
      <w:pPr>
        <w:pStyle w:val="a3"/>
        <w:autoSpaceDE w:val="0"/>
        <w:autoSpaceDN w:val="0"/>
        <w:adjustRightInd w:val="0"/>
        <w:ind w:left="420"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0F16DFEB" w14:textId="19F5F43E" w:rsidR="000539FE" w:rsidRDefault="000539FE" w:rsidP="009C69BA">
      <w:pPr>
        <w:pStyle w:val="a3"/>
        <w:autoSpaceDE w:val="0"/>
        <w:autoSpaceDN w:val="0"/>
        <w:adjustRightInd w:val="0"/>
        <w:ind w:left="420"/>
        <w:rPr>
          <w:rFonts w:asciiTheme="minorEastAsia" w:hAnsiTheme="minorEastAsia" w:cs="MS-Mincho"/>
          <w:kern w:val="1"/>
          <w:sz w:val="20"/>
          <w:szCs w:val="20"/>
        </w:rPr>
      </w:pPr>
      <w:r w:rsidRPr="00BC4AC0">
        <w:rPr>
          <w:rFonts w:asciiTheme="minorEastAsia" w:hAnsiTheme="minorEastAsia" w:cs="MS-Mincho" w:hint="eastAsia"/>
          <w:kern w:val="1"/>
          <w:sz w:val="20"/>
          <w:szCs w:val="20"/>
        </w:rPr>
        <w:t>主要業績を</w:t>
      </w:r>
      <w:r w:rsidR="00BC4AC0" w:rsidRPr="00BC4AC0">
        <w:rPr>
          <w:rFonts w:asciiTheme="minorEastAsia" w:hAnsiTheme="minorEastAsia" w:cs="MS-Mincho" w:hint="eastAsia"/>
          <w:kern w:val="1"/>
          <w:sz w:val="20"/>
          <w:szCs w:val="20"/>
        </w:rPr>
        <w:t>3</w:t>
      </w:r>
      <w:r w:rsidR="00F237E8">
        <w:rPr>
          <w:rFonts w:asciiTheme="minorEastAsia" w:hAnsiTheme="minorEastAsia" w:cs="MS-Mincho" w:hint="eastAsia"/>
          <w:kern w:val="1"/>
          <w:sz w:val="20"/>
          <w:szCs w:val="20"/>
        </w:rPr>
        <w:t>～5</w:t>
      </w:r>
      <w:r w:rsidR="00BC4AC0" w:rsidRPr="00BC4AC0">
        <w:rPr>
          <w:rFonts w:asciiTheme="minorEastAsia" w:hAnsiTheme="minorEastAsia" w:cs="MS-Mincho" w:hint="eastAsia"/>
          <w:kern w:val="1"/>
          <w:sz w:val="20"/>
          <w:szCs w:val="20"/>
        </w:rPr>
        <w:t>点選び、それぞれ1200字程度で内容を要約して下さい。</w:t>
      </w:r>
    </w:p>
    <w:p w14:paraId="64D2AC84" w14:textId="01314116" w:rsidR="009C69BA" w:rsidRDefault="009C69BA" w:rsidP="009C69BA">
      <w:pPr>
        <w:pStyle w:val="a3"/>
        <w:autoSpaceDE w:val="0"/>
        <w:autoSpaceDN w:val="0"/>
        <w:adjustRightInd w:val="0"/>
        <w:ind w:left="420"/>
        <w:rPr>
          <w:rFonts w:asciiTheme="minorEastAsia" w:hAnsiTheme="minorEastAsia" w:cs="MS-Mincho"/>
          <w:kern w:val="1"/>
          <w:sz w:val="20"/>
          <w:szCs w:val="20"/>
        </w:rPr>
      </w:pPr>
    </w:p>
    <w:p w14:paraId="599AA981" w14:textId="77777777" w:rsidR="009C69BA" w:rsidRPr="00BC4AC0" w:rsidRDefault="009C69BA" w:rsidP="009C69BA">
      <w:pPr>
        <w:pStyle w:val="a3"/>
        <w:numPr>
          <w:ilvl w:val="0"/>
          <w:numId w:val="9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44D86B7" w14:textId="57248FD1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7895AE1" w14:textId="77777777" w:rsidR="000C4824" w:rsidRP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7322A7E2" w14:textId="77777777" w:rsidR="000C4824" w:rsidRPr="00F237E8" w:rsidRDefault="000C4824" w:rsidP="00E21206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bookmarkStart w:id="0" w:name="_GoBack"/>
      <w:bookmarkEnd w:id="0"/>
    </w:p>
    <w:sectPr w:rsidR="000C4824" w:rsidRPr="00F237E8" w:rsidSect="00C02778">
      <w:headerReference w:type="default" r:id="rId7"/>
      <w:pgSz w:w="11905" w:h="16837"/>
      <w:pgMar w:top="1418" w:right="1701" w:bottom="1531" w:left="1701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7442E6" w14:textId="77777777" w:rsidR="00BB49DF" w:rsidRDefault="00BB49DF" w:rsidP="00302413">
      <w:r>
        <w:separator/>
      </w:r>
    </w:p>
  </w:endnote>
  <w:endnote w:type="continuationSeparator" w:id="0">
    <w:p w14:paraId="3F937085" w14:textId="77777777" w:rsidR="00BB49DF" w:rsidRDefault="00BB49DF" w:rsidP="00302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75158B" w14:textId="77777777" w:rsidR="00BB49DF" w:rsidRDefault="00BB49DF" w:rsidP="00302413">
      <w:r>
        <w:separator/>
      </w:r>
    </w:p>
  </w:footnote>
  <w:footnote w:type="continuationSeparator" w:id="0">
    <w:p w14:paraId="792DE130" w14:textId="77777777" w:rsidR="00BB49DF" w:rsidRDefault="00BB49DF" w:rsidP="003024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239201"/>
      <w:docPartObj>
        <w:docPartGallery w:val="Page Numbers (Top of Page)"/>
        <w:docPartUnique/>
      </w:docPartObj>
    </w:sdtPr>
    <w:sdtEndPr/>
    <w:sdtContent>
      <w:p w14:paraId="448E8391" w14:textId="5F52C37D" w:rsidR="00011B4F" w:rsidRDefault="00011B4F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37E8" w:rsidRPr="00F237E8">
          <w:rPr>
            <w:noProof/>
            <w:lang w:val="ja-JP"/>
          </w:rPr>
          <w:t>1</w:t>
        </w:r>
        <w:r>
          <w:fldChar w:fldCharType="end"/>
        </w:r>
      </w:p>
    </w:sdtContent>
  </w:sdt>
  <w:p w14:paraId="61C6B36B" w14:textId="77777777" w:rsidR="00011B4F" w:rsidRDefault="00011B4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71894"/>
    <w:multiLevelType w:val="hybridMultilevel"/>
    <w:tmpl w:val="165AC6A6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45F6D73"/>
    <w:multiLevelType w:val="hybridMultilevel"/>
    <w:tmpl w:val="3B626AF4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FEB4C7A"/>
    <w:multiLevelType w:val="hybridMultilevel"/>
    <w:tmpl w:val="EAA44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52D"/>
    <w:multiLevelType w:val="hybridMultilevel"/>
    <w:tmpl w:val="E3609AC2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193E203F"/>
    <w:multiLevelType w:val="hybridMultilevel"/>
    <w:tmpl w:val="AB4025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D655F21"/>
    <w:multiLevelType w:val="hybridMultilevel"/>
    <w:tmpl w:val="6DDAE1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AE95FFD"/>
    <w:multiLevelType w:val="hybridMultilevel"/>
    <w:tmpl w:val="5C3C0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41F3B8C"/>
    <w:multiLevelType w:val="hybridMultilevel"/>
    <w:tmpl w:val="A784DD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23208E1"/>
    <w:multiLevelType w:val="hybridMultilevel"/>
    <w:tmpl w:val="A830DD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1"/>
  </w:num>
  <w:num w:numId="6">
    <w:abstractNumId w:val="0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c0MLY0MDA2NDBS0lEKTi0uzszPAykwqwUAMhG2VywAAAA="/>
  </w:docVars>
  <w:rsids>
    <w:rsidRoot w:val="00F40681"/>
    <w:rsid w:val="00011B4F"/>
    <w:rsid w:val="000168BA"/>
    <w:rsid w:val="00037173"/>
    <w:rsid w:val="00043D56"/>
    <w:rsid w:val="000539FE"/>
    <w:rsid w:val="00067DDB"/>
    <w:rsid w:val="00080838"/>
    <w:rsid w:val="000B4EA2"/>
    <w:rsid w:val="000B70AF"/>
    <w:rsid w:val="000C4824"/>
    <w:rsid w:val="000D6AF7"/>
    <w:rsid w:val="000E3B22"/>
    <w:rsid w:val="000E7DD8"/>
    <w:rsid w:val="000F22C6"/>
    <w:rsid w:val="0010523F"/>
    <w:rsid w:val="00107DAD"/>
    <w:rsid w:val="00121AB1"/>
    <w:rsid w:val="00131E27"/>
    <w:rsid w:val="00132223"/>
    <w:rsid w:val="001349F1"/>
    <w:rsid w:val="001668CF"/>
    <w:rsid w:val="00177818"/>
    <w:rsid w:val="001930B1"/>
    <w:rsid w:val="001B09FC"/>
    <w:rsid w:val="001E4498"/>
    <w:rsid w:val="001F05F8"/>
    <w:rsid w:val="00217E3C"/>
    <w:rsid w:val="00220C29"/>
    <w:rsid w:val="00224E94"/>
    <w:rsid w:val="00247FD3"/>
    <w:rsid w:val="002545B3"/>
    <w:rsid w:val="002C17A3"/>
    <w:rsid w:val="002D6A6B"/>
    <w:rsid w:val="002D6C87"/>
    <w:rsid w:val="002F5AB2"/>
    <w:rsid w:val="00301427"/>
    <w:rsid w:val="00302413"/>
    <w:rsid w:val="003122C2"/>
    <w:rsid w:val="0031470E"/>
    <w:rsid w:val="00330DEB"/>
    <w:rsid w:val="00351B6B"/>
    <w:rsid w:val="003526EA"/>
    <w:rsid w:val="00357542"/>
    <w:rsid w:val="00364730"/>
    <w:rsid w:val="00372669"/>
    <w:rsid w:val="00380802"/>
    <w:rsid w:val="003A595A"/>
    <w:rsid w:val="003B0A85"/>
    <w:rsid w:val="003F6F03"/>
    <w:rsid w:val="0040482F"/>
    <w:rsid w:val="00406E3A"/>
    <w:rsid w:val="004204CD"/>
    <w:rsid w:val="004209A0"/>
    <w:rsid w:val="00467B2D"/>
    <w:rsid w:val="004705CC"/>
    <w:rsid w:val="004735FC"/>
    <w:rsid w:val="00490AB0"/>
    <w:rsid w:val="004A0301"/>
    <w:rsid w:val="004B77EC"/>
    <w:rsid w:val="004D0CE5"/>
    <w:rsid w:val="004D4539"/>
    <w:rsid w:val="004E164C"/>
    <w:rsid w:val="00520889"/>
    <w:rsid w:val="005211D4"/>
    <w:rsid w:val="005347D2"/>
    <w:rsid w:val="0053547C"/>
    <w:rsid w:val="005547AC"/>
    <w:rsid w:val="005615F7"/>
    <w:rsid w:val="005633EE"/>
    <w:rsid w:val="00570A9D"/>
    <w:rsid w:val="005A0406"/>
    <w:rsid w:val="005B502E"/>
    <w:rsid w:val="005B6EEC"/>
    <w:rsid w:val="005B7C6A"/>
    <w:rsid w:val="005D6AA2"/>
    <w:rsid w:val="005D7328"/>
    <w:rsid w:val="00604F79"/>
    <w:rsid w:val="00665848"/>
    <w:rsid w:val="006806F1"/>
    <w:rsid w:val="00692783"/>
    <w:rsid w:val="0069338E"/>
    <w:rsid w:val="006B23C9"/>
    <w:rsid w:val="006D35BE"/>
    <w:rsid w:val="006F25C7"/>
    <w:rsid w:val="00754B29"/>
    <w:rsid w:val="0076262D"/>
    <w:rsid w:val="0077292B"/>
    <w:rsid w:val="00792594"/>
    <w:rsid w:val="007B67F9"/>
    <w:rsid w:val="007F780C"/>
    <w:rsid w:val="00801D33"/>
    <w:rsid w:val="00803692"/>
    <w:rsid w:val="00821CDC"/>
    <w:rsid w:val="00861DF1"/>
    <w:rsid w:val="008656CC"/>
    <w:rsid w:val="008713F3"/>
    <w:rsid w:val="00892AE3"/>
    <w:rsid w:val="008A602E"/>
    <w:rsid w:val="008A6A14"/>
    <w:rsid w:val="008C071F"/>
    <w:rsid w:val="008E76CC"/>
    <w:rsid w:val="00900A6A"/>
    <w:rsid w:val="00971EA5"/>
    <w:rsid w:val="009874E0"/>
    <w:rsid w:val="009A06FA"/>
    <w:rsid w:val="009A1F00"/>
    <w:rsid w:val="009C69BA"/>
    <w:rsid w:val="009E601B"/>
    <w:rsid w:val="009F616D"/>
    <w:rsid w:val="00A01958"/>
    <w:rsid w:val="00A354F4"/>
    <w:rsid w:val="00A74392"/>
    <w:rsid w:val="00A820F4"/>
    <w:rsid w:val="00AB0542"/>
    <w:rsid w:val="00AD0358"/>
    <w:rsid w:val="00AE5EDB"/>
    <w:rsid w:val="00B003AC"/>
    <w:rsid w:val="00B0423A"/>
    <w:rsid w:val="00B24BEE"/>
    <w:rsid w:val="00B44BF3"/>
    <w:rsid w:val="00B46BAB"/>
    <w:rsid w:val="00BB0F45"/>
    <w:rsid w:val="00BB49DF"/>
    <w:rsid w:val="00BC4AC0"/>
    <w:rsid w:val="00BE2FCA"/>
    <w:rsid w:val="00C02778"/>
    <w:rsid w:val="00C10CCD"/>
    <w:rsid w:val="00C40A0A"/>
    <w:rsid w:val="00C85AA3"/>
    <w:rsid w:val="00C91DFE"/>
    <w:rsid w:val="00C94985"/>
    <w:rsid w:val="00C97C81"/>
    <w:rsid w:val="00CF046C"/>
    <w:rsid w:val="00CF0D8D"/>
    <w:rsid w:val="00D63772"/>
    <w:rsid w:val="00DA02F1"/>
    <w:rsid w:val="00DE35A5"/>
    <w:rsid w:val="00E025AE"/>
    <w:rsid w:val="00E21206"/>
    <w:rsid w:val="00E22C30"/>
    <w:rsid w:val="00E4253E"/>
    <w:rsid w:val="00E52705"/>
    <w:rsid w:val="00E536AE"/>
    <w:rsid w:val="00E644D6"/>
    <w:rsid w:val="00E73D09"/>
    <w:rsid w:val="00E77A1E"/>
    <w:rsid w:val="00E80FB0"/>
    <w:rsid w:val="00E91688"/>
    <w:rsid w:val="00EA4463"/>
    <w:rsid w:val="00EC08C6"/>
    <w:rsid w:val="00EC48D7"/>
    <w:rsid w:val="00EC6392"/>
    <w:rsid w:val="00ED09F4"/>
    <w:rsid w:val="00ED1D48"/>
    <w:rsid w:val="00EF160C"/>
    <w:rsid w:val="00F03093"/>
    <w:rsid w:val="00F030E7"/>
    <w:rsid w:val="00F16B36"/>
    <w:rsid w:val="00F237E8"/>
    <w:rsid w:val="00F33E13"/>
    <w:rsid w:val="00F40681"/>
    <w:rsid w:val="00F42501"/>
    <w:rsid w:val="00F44598"/>
    <w:rsid w:val="00F51634"/>
    <w:rsid w:val="00F56FFF"/>
    <w:rsid w:val="00F80797"/>
    <w:rsid w:val="00F80E99"/>
    <w:rsid w:val="00F91959"/>
    <w:rsid w:val="00F92CB8"/>
    <w:rsid w:val="00FB652F"/>
    <w:rsid w:val="00FD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97D0D9"/>
  <w14:defaultImageDpi w14:val="96"/>
  <w15:docId w15:val="{552640DF-0952-42E7-A5A8-D445DC75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CD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1D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0DEB"/>
    <w:rPr>
      <w:rFonts w:ascii="Lucida Grande" w:hAnsi="Lucida Grande" w:cs="Lucida Grande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30DEB"/>
    <w:rPr>
      <w:rFonts w:ascii="Lucida Grande" w:hAnsi="Lucida Grande" w:cs="Lucida Grande"/>
      <w:sz w:val="18"/>
      <w:szCs w:val="18"/>
    </w:rPr>
  </w:style>
  <w:style w:type="paragraph" w:styleId="a6">
    <w:name w:val="Date"/>
    <w:basedOn w:val="a"/>
    <w:next w:val="a"/>
    <w:link w:val="a7"/>
    <w:uiPriority w:val="99"/>
    <w:semiHidden/>
    <w:unhideWhenUsed/>
    <w:rsid w:val="001B09FC"/>
  </w:style>
  <w:style w:type="character" w:customStyle="1" w:styleId="a7">
    <w:name w:val="日付 (文字)"/>
    <w:basedOn w:val="a0"/>
    <w:link w:val="a6"/>
    <w:uiPriority w:val="99"/>
    <w:semiHidden/>
    <w:rsid w:val="001B09FC"/>
  </w:style>
  <w:style w:type="paragraph" w:styleId="a8">
    <w:name w:val="header"/>
    <w:basedOn w:val="a"/>
    <w:link w:val="a9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302413"/>
  </w:style>
  <w:style w:type="paragraph" w:styleId="aa">
    <w:name w:val="footer"/>
    <w:basedOn w:val="a"/>
    <w:link w:val="ab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302413"/>
  </w:style>
  <w:style w:type="paragraph" w:styleId="ac">
    <w:name w:val="No Spacing"/>
    <w:link w:val="ad"/>
    <w:uiPriority w:val="1"/>
    <w:qFormat/>
    <w:rsid w:val="008656CC"/>
    <w:rPr>
      <w:kern w:val="0"/>
      <w:sz w:val="22"/>
    </w:rPr>
  </w:style>
  <w:style w:type="character" w:customStyle="1" w:styleId="ad">
    <w:name w:val="行間詰め (文字)"/>
    <w:basedOn w:val="a0"/>
    <w:link w:val="ac"/>
    <w:uiPriority w:val="1"/>
    <w:rsid w:val="008656CC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____</Company>
  <LinksUpToDate>false</LinksUpToDate>
  <CharactersWithSpaces>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9103</dc:creator>
  <cp:lastModifiedBy>Maruyama Katsura</cp:lastModifiedBy>
  <cp:revision>3</cp:revision>
  <cp:lastPrinted>2015-02-17T08:39:00Z</cp:lastPrinted>
  <dcterms:created xsi:type="dcterms:W3CDTF">2023-10-17T03:08:00Z</dcterms:created>
  <dcterms:modified xsi:type="dcterms:W3CDTF">2023-10-23T04:07:00Z</dcterms:modified>
</cp:coreProperties>
</file>